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3" w:name="js_article"/>
    <w:bookmarkStart w:id="21" w:name="js_top_ad_area"/>
    <w:bookmarkEnd w:id="21"/>
    <w:bookmarkStart w:id="5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NCLITVh1EX77FtqcBWqGAKgBuQ9D6fuzChLSxtzG1D89IYC1TP8Ur2XSFY6U19ey9viaqVVPM7R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7" w:name="page-content"/>
    <w:bookmarkStart w:id="43" w:name="img-content"/>
    <w:bookmarkStart w:id="42" w:name="activity-name"/>
    <w:p>
      <w:pPr>
        <w:pStyle w:val="Heading1"/>
      </w:pPr>
      <w:r>
        <w:t xml:space="preserve">彩票中奖后兑奖需要戴头套？我带个口罩就去了......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1" w:name="js_content"/>
    <w:p>
      <w:pPr>
        <w:pStyle w:val="BodyText"/>
      </w:pPr>
      <w:r>
        <w:t xml:space="preserve"> </w:t>
      </w:r>
      <w:r>
        <w:t xml:space="preserve">4号那天晚上开奖后，我倒也没有像想象中的那么兴高采烈。我反复确认手中彩票的号码和开奖的号码一致后，先查了查我所在的郑州市郑东新区的房价，好家伙，两万九一平，这点钱，买一套三居室的房子都不够。我心里的波澜起伏也不大，当天晚上也并没有失眠，反而是脑子很空，我将彩票放在手机壳里面，放在枕头底下就睡了。</w:t>
      </w:r>
      <w:r>
        <w:br/>
      </w:r>
      <w:r>
        <w:br/>
      </w:r>
      <w:r>
        <w:t xml:space="preserve">第二天我先坐地铁去河南省福利彩票发行中心，在金水区，不算远。我想着网上看到的兑彩票都是要带头套的，或者找人去兑，避免引起不必要的麻烦，我没有想那么多，就戴个口罩和墨镜就去了，沿途也没有什么不寻常的情况。到了那里之后，想象中的庆祝横幅和兴高采烈祝贺的工作人员都没有，甚至连沾沾喜气的吃瓜群众都没有，也是，福彩的双色球两天一开奖，每两天都有几个百万富翁诞生，工作人员早就见怪不怪了。</w:t>
      </w:r>
      <w:r>
        <w:br/>
      </w:r>
      <w:r>
        <w:br/>
      </w:r>
      <w:r>
        <w:t xml:space="preserve">兑奖后我没有打车回去，就出了彩票中心，沿着最近的路一直走。旁边一家4S店正在装饰门面，我想要不要进去看看？刚好驾照也有了，这个年纪也适合拥有一台自己的车了，但转念一想还是没有进去，车型车号我都不懂，虽说中奖了，但还是做好工作再规划着消费为好。路边奔波的上班族，奶茶店排队的年青人，高楼上吊着做工的工人，没有人在意这条街上多了一个我，也没有人在意我从哪里出来，到哪里去，没有人在意我是否中奖了。有那么一瞬间，一股狂妄的惊喜只冲脑门，我想要大声喊叫，告诉周围的人我中奖了，想和别人分享我的喜悦，传递我的好运，但很快这种狂喜就被压下去了。我抬头看着遮蔽天空的高楼大厦，深感自己的渺小，也是，我应当有宠辱不惊，不以物喜，不以己悲的心态，这点小钱，怎么能够沾沾自喜呢。再说了，除了既得利益者，又怎么会有人与你感同身受分享喜悦呢，更多的都是嫉妒和羡慕罢了。</w:t>
      </w:r>
      <w:r>
        <w:br/>
      </w:r>
      <w:r>
        <w:br/>
      </w:r>
      <w:r>
        <w:t xml:space="preserve">我这一周明显懒散很多，没有告诉父母，也没有告诉朋友，这一周一直在慵懒地在脑海中勾画未来，文章也不想写了，公众号也不想更新了。我看着这些钱，也不知道该怎么处置，吃利息？那点利息也是杯水车薪。我没有一点电影里成暴发户的王多鱼那样出现报复性消费行为，反倒是出奇的冷静。我查了查资料，看看别人中彩票后都是怎么处置的，不外乎还车贷房贷，旅游娱乐，肆意开销等等几种，我没贷款，也不想去哪玩，也没心思吃喝什么名贵的东西。</w:t>
      </w:r>
      <w:r>
        <w:br/>
      </w:r>
      <w:r>
        <w:br/>
      </w:r>
      <w:r>
        <w:t xml:space="preserve">不得不说这真是奇怪，之前第一次买彩票的时候就幻想着中了之后怎么处置，现在中了之后反倒是无欲无求了。可能无欲无求的基础是能唾手可得吧。</w:t>
      </w:r>
      <w:r>
        <w:br/>
      </w:r>
      <w:r>
        <w:br/>
      </w:r>
      <w:r>
        <w:t xml:space="preserve">但不管怎么说，还是中奖了，还是凭空多了一笔可观的财富，不能像王多鱼那样铺张，更不能像葛朗台一样当个守财奴啊。想到这里，我坐不住了，身在郑州还没有好好吃过一顿大餐，我决定出去吃点好的。沿街寻找饭店，虽然想奢侈一把，但还是提醒自己不要太铺张，我吃的很简单，把奖金花完了，就点了份盖浇饭吧。郑州二七区这边一份盖浇饭是十五块钱，五块钱的奖金肯定是不够的。</w:t>
      </w:r>
      <w:r>
        <w:br/>
      </w:r>
      <w:r>
        <w:br/>
      </w:r>
      <w:r>
        <w:t xml:space="preserve">盖浇饭下肚，刚好吃饱了，关于奖金，并没有更多的可赘述的了。看网上居然有人中了彩票后高兴地蹦起来，那多失体统啊，真不明白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drawing>
          <wp:inline>
            <wp:extent cx="5334000" cy="29810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qNCLITVh1EX77FtqcBWqGAZeSy7FVHBXxHRkBfVUdP9drFLIOMYfTvV6fJ8apBYnvfVzd9v8Bbng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1"/>
    <w:bookmarkEnd w:id="42"/>
    <w:bookmarkEnd w:id="43"/>
    <w:bookmarkStart w:id="44" w:name="js_tags_preview_toast"/>
    <w:p>
      <w:pPr>
        <w:pStyle w:val="BodyText"/>
      </w:pPr>
      <w:r>
        <w:t xml:space="preserve">预览时标签不可点</w:t>
      </w:r>
    </w:p>
    <w:bookmarkEnd w:id="44"/>
    <w:bookmarkStart w:id="45" w:name="content_bottom_area"/>
    <w:bookmarkEnd w:id="45"/>
    <w:bookmarkStart w:id="46" w:name="js_temp_bottom_area"/>
    <w:bookmarkEnd w:id="46"/>
    <w:bookmarkEnd w:id="47"/>
    <w:bookmarkStart w:id="48" w:name="sg_tj"/>
    <w:bookmarkEnd w:id="48"/>
    <w:bookmarkStart w:id="49" w:name="page_bottom_area"/>
    <w:bookmarkEnd w:id="49"/>
    <w:bookmarkStart w:id="5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0"/>
    <w:bookmarkEnd w:id="51"/>
    <w:bookmarkStart w:id="52" w:name="wx_stream_article_slide_tip"/>
    <w:bookmarkEnd w:id="52"/>
    <w:bookmarkEnd w:id="53"/>
    <w:bookmarkStart w:id="54" w:name="js_network_msg_wrp"/>
    <w:bookmarkEnd w:id="54"/>
    <w:bookmarkStart w:id="55" w:name="js_ad_control"/>
    <w:bookmarkEnd w:id="55"/>
    <w:bookmarkStart w:id="56" w:name="audio_panel_area"/>
    <w:bookmarkEnd w:id="56"/>
    <w:bookmarkStart w:id="57" w:name="js_profile_card_modal"/>
    <w:bookmarkEnd w:id="57"/>
    <w:bookmarkStart w:id="58" w:name="js_emotion_panel_pc"/>
    <w:bookmarkEnd w:id="58"/>
    <w:bookmarkStart w:id="61" w:name="js_alert_panel"/>
    <w:bookmarkStart w:id="59" w:name="js_alert_content"/>
    <w:bookmarkEnd w:id="59"/>
    <w:p>
      <w:pPr>
        <w:pStyle w:val="FirstParagraph"/>
      </w:pPr>
      <w:hyperlink r:id="rId60">
        <w:r>
          <w:rPr>
            <w:rStyle w:val="Hyperlink"/>
          </w:rPr>
          <w:t xml:space="preserve">知道了</w:t>
        </w:r>
      </w:hyperlink>
    </w:p>
    <w:bookmarkEnd w:id="61"/>
    <w:bookmarkStart w:id="6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2" w:name="js_pc_weapp_code_des"/>
      <w:r>
        <w:t xml:space="preserve"> </w:t>
      </w:r>
      <w:bookmarkEnd w:id="62"/>
    </w:p>
    <w:bookmarkEnd w:id="63"/>
    <w:bookmarkStart w:id="65" w:name="js_minipro_dialog"/>
    <w:p>
      <w:pPr>
        <w:pStyle w:val="BodyText"/>
      </w:pPr>
    </w:p>
    <w:bookmarkStart w:id="64" w:name="js_minipro_dialog_body"/>
    <w:bookmarkEnd w:id="64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5"/>
    <w:bookmarkStart w:id="67" w:name="js_link_dialog"/>
    <w:p>
      <w:pPr>
        <w:pStyle w:val="BodyText"/>
      </w:pPr>
    </w:p>
    <w:bookmarkStart w:id="66" w:name="js_link_dialog_body"/>
    <w:bookmarkEnd w:id="66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7"/>
    <w:bookmarkStart w:id="6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8"/>
    <w:bookmarkStart w:id="71" w:name="unlogin_bottom_bar"/>
    <w:bookmarkStart w:id="70" w:name="js_article_bottom_bar"/>
    <w:bookmarkStart w:id="69" w:name="article_bottom_bar_area"/>
    <w:bookmarkEnd w:id="69"/>
    <w:bookmarkEnd w:id="70"/>
    <w:bookmarkEnd w:id="71"/>
    <w:p>
      <w:pPr>
        <w:pStyle w:val="BodyText"/>
      </w:pPr>
      <w:bookmarkStart w:id="72" w:name="js_a11y_colon"/>
      <w:r>
        <w:t xml:space="preserve"> </w:t>
      </w:r>
      <w:r>
        <w:t xml:space="preserve">：</w:t>
      </w:r>
      <w:r>
        <w:t xml:space="preserve"> </w:t>
      </w:r>
      <w:bookmarkEnd w:id="72"/>
      <w:r>
        <w:t xml:space="preserve"> </w:t>
      </w:r>
      <w:bookmarkStart w:id="73" w:name="js_a11y_comma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0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1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2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3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4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5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6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7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8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9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1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period"/>
      <w:r>
        <w:t xml:space="preserve"> </w:t>
      </w:r>
      <w:r>
        <w:t xml:space="preserve">。</w:t>
      </w:r>
      <w:r>
        <w:t xml:space="preserve"> </w:t>
      </w:r>
      <w:bookmarkEnd w:id="85"/>
      <w:r>
        <w:t xml:space="preserve"> </w:t>
      </w:r>
      <w:bookmarkStart w:id="86" w:name="js_a11y_space"/>
      <w:r>
        <w:t xml:space="preserve"> </w:t>
      </w:r>
      <w:bookmarkEnd w:id="86"/>
      <w:r>
        <w:t xml:space="preserve"> </w:t>
      </w:r>
      <w:bookmarkStart w:id="87" w:name="js_a11y_type_video"/>
      <w:r>
        <w:t xml:space="preserve"> </w:t>
      </w:r>
      <w:r>
        <w:t xml:space="preserve">视频</w:t>
      </w:r>
      <w:r>
        <w:t xml:space="preserve"> </w:t>
      </w:r>
      <w:bookmarkEnd w:id="87"/>
      <w:r>
        <w:t xml:space="preserve"> </w:t>
      </w:r>
      <w:bookmarkStart w:id="88" w:name="js_a11y_type_weapp"/>
      <w:r>
        <w:t xml:space="preserve"> </w:t>
      </w:r>
      <w:r>
        <w:t xml:space="preserve">小程序</w:t>
      </w:r>
      <w:r>
        <w:t xml:space="preserve"> </w:t>
      </w:r>
      <w:bookmarkEnd w:id="88"/>
      <w:r>
        <w:t xml:space="preserve"> </w:t>
      </w:r>
      <w:bookmarkStart w:id="89" w:name="js_a11y_zan_btn_txt"/>
      <w:r>
        <w:t xml:space="preserve"> </w:t>
      </w:r>
      <w:r>
        <w:t xml:space="preserve">赞</w:t>
      </w:r>
      <w:r>
        <w:t xml:space="preserve"> </w:t>
      </w:r>
      <w:bookmarkEnd w:id="89"/>
      <w:r>
        <w:t xml:space="preserve"> </w:t>
      </w:r>
      <w:bookmarkStart w:id="9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0"/>
      <w:r>
        <w:t xml:space="preserve"> </w:t>
      </w:r>
      <w:bookmarkStart w:id="91" w:name="js_a11y_like_btn_txt"/>
      <w:r>
        <w:t xml:space="preserve"> </w:t>
      </w:r>
      <w:r>
        <w:t xml:space="preserve">在看</w:t>
      </w:r>
      <w:r>
        <w:t xml:space="preserve"> </w:t>
      </w:r>
      <w:bookmarkEnd w:id="91"/>
      <w:r>
        <w:t xml:space="preserve"> </w:t>
      </w:r>
      <w:bookmarkStart w:id="9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2"/>
      <w:r>
        <w:t xml:space="preserve"> </w:t>
      </w:r>
      <w:bookmarkStart w:id="93" w:name="js_a11y_share_btn_txt"/>
      <w:r>
        <w:t xml:space="preserve"> </w:t>
      </w:r>
      <w:r>
        <w:t xml:space="preserve">分享</w:t>
      </w:r>
      <w:r>
        <w:t xml:space="preserve"> </w:t>
      </w:r>
      <w:bookmarkEnd w:id="93"/>
      <w:r>
        <w:t xml:space="preserve"> </w:t>
      </w:r>
      <w:bookmarkStart w:id="94" w:name="js_a11y_comment_btn_txt"/>
      <w:r>
        <w:t xml:space="preserve"> </w:t>
      </w:r>
      <w:r>
        <w:t xml:space="preserve">留言</w:t>
      </w:r>
      <w:r>
        <w:t xml:space="preserve"> </w:t>
      </w:r>
      <w:bookmarkEnd w:id="94"/>
      <w:r>
        <w:t xml:space="preserve"> </w:t>
      </w:r>
      <w:bookmarkStart w:id="95" w:name="js_a11y_collect_btn_txt"/>
      <w:r>
        <w:t xml:space="preserve"> </w:t>
      </w:r>
      <w:r>
        <w:t xml:space="preserve">收藏</w:t>
      </w:r>
      <w:r>
        <w:t xml:space="preserve"> </w:t>
      </w:r>
      <w:bookmarkEnd w:id="9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hyperlink" Id="rId60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18Z</dcterms:created>
  <dcterms:modified xsi:type="dcterms:W3CDTF">2025-01-25T15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